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CD650" w14:textId="466F8677" w:rsidR="004B0112" w:rsidRPr="004B0112" w:rsidRDefault="004B0112" w:rsidP="004B0112">
      <w:pPr>
        <w:ind w:left="0"/>
        <w:rPr>
          <w:rFonts w:asciiTheme="majorBidi" w:hAnsiTheme="majorBidi" w:cstheme="majorBidi"/>
          <w:b/>
          <w:bCs/>
          <w:sz w:val="24"/>
          <w:szCs w:val="24"/>
        </w:rPr>
      </w:pPr>
      <w:r w:rsidRPr="004B0112">
        <w:rPr>
          <w:rFonts w:asciiTheme="majorBidi" w:hAnsiTheme="majorBidi" w:cstheme="majorBidi"/>
          <w:b/>
          <w:bCs/>
          <w:sz w:val="24"/>
          <w:szCs w:val="24"/>
        </w:rPr>
        <w:t>Practice tasks</w:t>
      </w:r>
    </w:p>
    <w:p w14:paraId="5D76B724" w14:textId="0A360E80" w:rsidR="004B0112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>Create documents Perform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following tasks:</w:t>
      </w:r>
    </w:p>
    <w:p w14:paraId="2E5CD87D" w14:textId="28530CCB" w:rsidR="004B0112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 xml:space="preserve"> 1. Start Word and create a new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blank document.</w:t>
      </w:r>
    </w:p>
    <w:p w14:paraId="3AEA0947" w14:textId="42068D9A" w:rsidR="004B0112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 xml:space="preserve"> 2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Display the available templat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for new documents. Scroll through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list of featured templates and</w:t>
      </w:r>
      <w:r w:rsidRPr="004B0112">
        <w:rPr>
          <w:rFonts w:asciiTheme="majorBidi" w:hAnsiTheme="majorBidi" w:cstheme="majorBidi"/>
          <w:sz w:val="24"/>
          <w:szCs w:val="24"/>
        </w:rPr>
        <w:tab/>
        <w:t>not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 xml:space="preserve">the types of documents you can create from them. </w:t>
      </w:r>
    </w:p>
    <w:p w14:paraId="3F72C8C7" w14:textId="30D98790" w:rsidR="004B0112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>3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Search for a</w:t>
      </w:r>
      <w:r w:rsidRPr="004B0112">
        <w:rPr>
          <w:rFonts w:asciiTheme="majorBidi" w:hAnsiTheme="majorBidi" w:cstheme="majorBidi"/>
          <w:sz w:val="24"/>
          <w:szCs w:val="24"/>
        </w:rPr>
        <w:tab/>
        <w:t>template that is related to something</w:t>
      </w:r>
      <w:r w:rsidRPr="004B0112">
        <w:rPr>
          <w:rFonts w:asciiTheme="majorBidi" w:hAnsiTheme="majorBidi" w:cstheme="majorBidi"/>
          <w:sz w:val="24"/>
          <w:szCs w:val="24"/>
        </w:rPr>
        <w:tab/>
        <w:t>you’re interest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 xml:space="preserve">in. (For </w:t>
      </w:r>
      <w:proofErr w:type="gramStart"/>
      <w:r w:rsidRPr="004B0112">
        <w:rPr>
          <w:rFonts w:asciiTheme="majorBidi" w:hAnsiTheme="majorBidi" w:cstheme="majorBidi"/>
          <w:sz w:val="24"/>
          <w:szCs w:val="24"/>
        </w:rPr>
        <w:t>example,  you</w:t>
      </w:r>
      <w:proofErr w:type="gramEnd"/>
      <w:r w:rsidRPr="004B0112">
        <w:rPr>
          <w:rFonts w:asciiTheme="majorBidi" w:hAnsiTheme="majorBidi" w:cstheme="majorBidi"/>
          <w:sz w:val="24"/>
          <w:szCs w:val="24"/>
        </w:rPr>
        <w:t xml:space="preserve"> could use a search term such as food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school, children,  or customers.)</w:t>
      </w:r>
    </w:p>
    <w:p w14:paraId="318D47EB" w14:textId="673FC48B" w:rsidR="004B0112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 xml:space="preserve"> 4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Review the</w:t>
      </w:r>
      <w:r w:rsidRPr="004B0112">
        <w:rPr>
          <w:rFonts w:asciiTheme="majorBidi" w:hAnsiTheme="majorBidi" w:cstheme="majorBidi"/>
          <w:sz w:val="24"/>
          <w:szCs w:val="24"/>
        </w:rPr>
        <w:tab/>
        <w:t>categories in the right pane of the search results. Filter the result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by two categori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and notice the effect. The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remove on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of the category filters. Preview a template from the search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results. If the template preview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includes multipl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 xml:space="preserve">images, preview each of those by clicking the arrows below the image. </w:t>
      </w:r>
    </w:p>
    <w:p w14:paraId="140CE31B" w14:textId="01536973" w:rsidR="004B0112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>5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Withou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closing the</w:t>
      </w:r>
      <w:r w:rsidRPr="004B0112">
        <w:rPr>
          <w:rFonts w:asciiTheme="majorBidi" w:hAnsiTheme="majorBidi" w:cstheme="majorBidi"/>
          <w:sz w:val="24"/>
          <w:szCs w:val="24"/>
        </w:rPr>
        <w:tab/>
        <w:t>preview window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preview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nex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or previous template by clicking</w:t>
      </w:r>
      <w:r w:rsidR="004A50D1"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the arrows to the sides 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 xml:space="preserve">the preview window. </w:t>
      </w:r>
    </w:p>
    <w:p w14:paraId="0E195F37" w14:textId="264CD81B" w:rsidR="004B0112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>6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From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preview window,</w:t>
      </w:r>
      <w:r w:rsidRPr="004B0112">
        <w:rPr>
          <w:rFonts w:asciiTheme="majorBidi" w:hAnsiTheme="majorBidi" w:cstheme="majorBidi"/>
          <w:sz w:val="24"/>
          <w:szCs w:val="24"/>
        </w:rPr>
        <w:tab/>
        <w:t>create</w:t>
      </w:r>
      <w:r w:rsidRPr="004B0112">
        <w:rPr>
          <w:rFonts w:asciiTheme="majorBidi" w:hAnsiTheme="majorBidi" w:cstheme="majorBidi"/>
          <w:sz w:val="24"/>
          <w:szCs w:val="24"/>
        </w:rPr>
        <w:tab/>
        <w:t>a docum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bas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on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currently displayed</w:t>
      </w:r>
      <w:r w:rsidRPr="004B0112">
        <w:rPr>
          <w:rFonts w:asciiTheme="majorBidi" w:hAnsiTheme="majorBidi" w:cstheme="majorBidi"/>
          <w:sz w:val="24"/>
          <w:szCs w:val="24"/>
        </w:rPr>
        <w:tab/>
        <w:t>template.  Notice that the</w:t>
      </w:r>
      <w:r w:rsidRPr="004B0112">
        <w:rPr>
          <w:rFonts w:asciiTheme="majorBidi" w:hAnsiTheme="majorBidi" w:cstheme="majorBidi"/>
          <w:sz w:val="24"/>
          <w:szCs w:val="24"/>
        </w:rPr>
        <w:tab/>
        <w:t>unsaved blank docum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remains open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2D55C8A" w14:textId="54C42F45" w:rsidR="00B82E18" w:rsidRPr="004B0112" w:rsidRDefault="004B0112" w:rsidP="004B0112">
      <w:pPr>
        <w:ind w:left="0"/>
        <w:rPr>
          <w:rFonts w:asciiTheme="majorBidi" w:hAnsiTheme="majorBidi" w:cstheme="majorBidi"/>
          <w:sz w:val="24"/>
          <w:szCs w:val="24"/>
        </w:rPr>
      </w:pPr>
      <w:r w:rsidRPr="004B0112">
        <w:rPr>
          <w:rFonts w:asciiTheme="majorBidi" w:hAnsiTheme="majorBidi" w:cstheme="majorBidi"/>
          <w:sz w:val="24"/>
          <w:szCs w:val="24"/>
        </w:rPr>
        <w:t>7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Close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>blank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B0112">
        <w:rPr>
          <w:rFonts w:asciiTheme="majorBidi" w:hAnsiTheme="majorBidi" w:cstheme="majorBidi"/>
          <w:sz w:val="24"/>
          <w:szCs w:val="24"/>
        </w:rPr>
        <w:t xml:space="preserve">document without saving it. </w:t>
      </w:r>
      <w:bookmarkStart w:id="0" w:name="_GoBack"/>
      <w:bookmarkEnd w:id="0"/>
    </w:p>
    <w:sectPr w:rsidR="00B82E18" w:rsidRPr="004B0112" w:rsidSect="00CE1B41">
      <w:pgSz w:w="11906" w:h="16838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F4253A"/>
    <w:multiLevelType w:val="hybridMultilevel"/>
    <w:tmpl w:val="D834F6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zQ0MTK3MDMDcpV0lIJTi4sz8/NACgxrAWGi7tIsAAAA"/>
  </w:docVars>
  <w:rsids>
    <w:rsidRoot w:val="00CE1B41"/>
    <w:rsid w:val="004A50D1"/>
    <w:rsid w:val="004B0112"/>
    <w:rsid w:val="00576C73"/>
    <w:rsid w:val="008F1972"/>
    <w:rsid w:val="00B82E18"/>
    <w:rsid w:val="00CE1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BC908"/>
  <w15:chartTrackingRefBased/>
  <w15:docId w15:val="{13AC859D-A146-4F0F-8B7B-A25AC9195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1B41"/>
    <w:pPr>
      <w:spacing w:before="100" w:beforeAutospacing="1" w:after="100" w:afterAutospacing="1" w:line="276" w:lineRule="auto"/>
      <w:ind w:left="-576" w:right="-115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19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2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ussein Salim Qasim Al Sheakh</cp:lastModifiedBy>
  <cp:revision>5</cp:revision>
  <dcterms:created xsi:type="dcterms:W3CDTF">2021-05-02T19:26:00Z</dcterms:created>
  <dcterms:modified xsi:type="dcterms:W3CDTF">2021-05-04T00:25:00Z</dcterms:modified>
</cp:coreProperties>
</file>